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303110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10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Agata Michałowsk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Agata Michałowsk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1h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